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705E7" w14:textId="1BADBDAB" w:rsidR="00CD775B" w:rsidRDefault="00E57E7B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F4917AC" wp14:editId="37912049">
                <wp:simplePos x="0" y="0"/>
                <wp:positionH relativeFrom="column">
                  <wp:posOffset>-1159754</wp:posOffset>
                </wp:positionH>
                <wp:positionV relativeFrom="paragraph">
                  <wp:posOffset>-713838</wp:posOffset>
                </wp:positionV>
                <wp:extent cx="8100060" cy="1173480"/>
                <wp:effectExtent l="0" t="0" r="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8100060" cy="1173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1408" y="342900"/>
                            <a:ext cx="4898179" cy="49583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4C40F0" w14:textId="77777777" w:rsidR="0098547C" w:rsidRPr="0048298C" w:rsidRDefault="00C07218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</w:pPr>
                              <w:r w:rsidRPr="0048298C"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>Water for Fire Fighting and Trai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4917AC" id="Group 1" o:spid="_x0000_s1026" style="position:absolute;margin-left:-91.3pt;margin-top:-56.2pt;width:637.8pt;height:92.4pt;z-index:251663360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1000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914;top:3429;width:48981;height: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744C40F0" w14:textId="77777777" w:rsidR="0098547C" w:rsidRPr="0048298C" w:rsidRDefault="00C07218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</w:pPr>
                        <w:r w:rsidRPr="0048298C"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>Water for Fire Fighting and Train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E6E9C">
        <w:rPr>
          <w:noProof/>
        </w:rPr>
        <w:drawing>
          <wp:anchor distT="0" distB="0" distL="114300" distR="114300" simplePos="0" relativeHeight="251664384" behindDoc="0" locked="0" layoutInCell="1" allowOverlap="1" wp14:anchorId="0EEFCBFB" wp14:editId="757F1CB7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3A50DA" w14:textId="2E67EA9A" w:rsidR="00CD775B" w:rsidRDefault="008B6941" w:rsidP="00E31BD0">
      <w:pPr>
        <w:spacing w:after="0" w:line="240" w:lineRule="auto"/>
      </w:pPr>
      <w:r>
        <w:t xml:space="preserve"> </w:t>
      </w:r>
    </w:p>
    <w:p w14:paraId="633C7E41" w14:textId="0BDF96ED" w:rsidR="00024955" w:rsidRDefault="00024955" w:rsidP="00E31BD0">
      <w:pPr>
        <w:spacing w:after="0" w:line="240" w:lineRule="auto"/>
      </w:pPr>
    </w:p>
    <w:p w14:paraId="22C47342" w14:textId="77777777"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14:paraId="6586772D" w14:textId="77777777" w:rsidR="006859CF" w:rsidRPr="006859CF" w:rsidRDefault="006859CF" w:rsidP="006859CF">
      <w:pPr>
        <w:spacing w:after="0" w:line="240" w:lineRule="auto"/>
        <w:rPr>
          <w:rFonts w:eastAsia="Calibri" w:cs="Arial"/>
        </w:rPr>
      </w:pPr>
      <w:r w:rsidRPr="006859CF">
        <w:rPr>
          <w:rFonts w:eastAsia="Calibri" w:cs="Arial"/>
        </w:rPr>
        <w:t>Fire Department Name:</w:t>
      </w:r>
      <w:r w:rsidR="00C9518B">
        <w:rPr>
          <w:rFonts w:eastAsia="Calibri" w:cs="Arial"/>
        </w:rPr>
        <w:t xml:space="preserve"> </w:t>
      </w:r>
      <w:r w:rsidRPr="006859CF">
        <w:rPr>
          <w:rFonts w:eastAsia="Calibri" w:cs="Arial"/>
        </w:rPr>
        <w:t>__________________________________________________</w:t>
      </w:r>
    </w:p>
    <w:p w14:paraId="7296EF22" w14:textId="77777777" w:rsidR="006859CF" w:rsidRPr="006859CF" w:rsidRDefault="006859CF" w:rsidP="006859CF">
      <w:pPr>
        <w:spacing w:after="0" w:line="240" w:lineRule="auto"/>
        <w:rPr>
          <w:rFonts w:eastAsia="Calibri" w:cs="Arial"/>
        </w:rPr>
      </w:pPr>
    </w:p>
    <w:p w14:paraId="2360D9DF" w14:textId="77777777" w:rsidR="006859CF" w:rsidRPr="006859CF" w:rsidRDefault="006859CF" w:rsidP="006859CF">
      <w:pPr>
        <w:spacing w:after="0" w:line="240" w:lineRule="auto"/>
        <w:rPr>
          <w:rFonts w:eastAsia="Calibri" w:cs="Arial"/>
        </w:rPr>
      </w:pPr>
      <w:r w:rsidRPr="006859CF">
        <w:rPr>
          <w:rFonts w:eastAsia="Calibri" w:cs="Arial"/>
        </w:rPr>
        <w:t>City or System Name:</w:t>
      </w:r>
      <w:r w:rsidR="00C9518B">
        <w:rPr>
          <w:rFonts w:eastAsia="Calibri" w:cs="Arial"/>
        </w:rPr>
        <w:t xml:space="preserve"> </w:t>
      </w:r>
      <w:r w:rsidRPr="006859CF">
        <w:rPr>
          <w:rFonts w:eastAsia="Calibri" w:cs="Arial"/>
        </w:rPr>
        <w:t>___________________________________________________</w:t>
      </w:r>
    </w:p>
    <w:p w14:paraId="559316DA" w14:textId="77777777" w:rsidR="006859CF" w:rsidRPr="006859CF" w:rsidRDefault="006859CF" w:rsidP="006859CF">
      <w:pPr>
        <w:spacing w:after="0" w:line="240" w:lineRule="auto"/>
        <w:rPr>
          <w:rFonts w:eastAsia="Calibri" w:cs="Arial"/>
        </w:rPr>
      </w:pPr>
    </w:p>
    <w:p w14:paraId="06E0970B" w14:textId="77777777" w:rsidR="006859CF" w:rsidRPr="006859CF" w:rsidRDefault="006859CF" w:rsidP="006859CF">
      <w:pPr>
        <w:spacing w:after="0" w:line="240" w:lineRule="auto"/>
        <w:rPr>
          <w:rFonts w:eastAsia="Calibri" w:cs="Arial"/>
        </w:rPr>
      </w:pPr>
      <w:r w:rsidRPr="006859CF">
        <w:rPr>
          <w:rFonts w:eastAsia="Calibri" w:cs="Arial"/>
        </w:rPr>
        <w:t>Month:</w:t>
      </w:r>
      <w:r w:rsidR="00C9518B">
        <w:rPr>
          <w:rFonts w:eastAsia="Calibri" w:cs="Arial"/>
        </w:rPr>
        <w:t xml:space="preserve"> </w:t>
      </w:r>
      <w:r w:rsidRPr="006859CF">
        <w:rPr>
          <w:rFonts w:eastAsia="Calibri" w:cs="Arial"/>
        </w:rPr>
        <w:t>______________________ Tank Size:</w:t>
      </w:r>
      <w:r w:rsidR="00C9518B">
        <w:rPr>
          <w:rFonts w:eastAsia="Calibri" w:cs="Arial"/>
        </w:rPr>
        <w:t xml:space="preserve"> </w:t>
      </w:r>
      <w:r w:rsidRPr="006859CF">
        <w:rPr>
          <w:rFonts w:eastAsia="Calibri" w:cs="Arial"/>
        </w:rPr>
        <w:t>___________________________(gal)</w:t>
      </w:r>
    </w:p>
    <w:p w14:paraId="710F3F69" w14:textId="77777777" w:rsidR="006859CF" w:rsidRDefault="006859CF" w:rsidP="006859CF">
      <w:pPr>
        <w:spacing w:after="0" w:line="240" w:lineRule="auto"/>
        <w:rPr>
          <w:rFonts w:eastAsia="Calibri" w:cs="Arial"/>
          <w:sz w:val="20"/>
          <w:szCs w:val="20"/>
        </w:rPr>
      </w:pPr>
    </w:p>
    <w:p w14:paraId="710084BF" w14:textId="77777777" w:rsidR="006E03B4" w:rsidRDefault="006E03B4" w:rsidP="006859CF">
      <w:pPr>
        <w:spacing w:after="0" w:line="240" w:lineRule="auto"/>
        <w:rPr>
          <w:rFonts w:eastAsia="Calibri" w:cs="Arial"/>
          <w:sz w:val="20"/>
          <w:szCs w:val="20"/>
        </w:rPr>
      </w:pP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864"/>
        <w:gridCol w:w="3888"/>
        <w:gridCol w:w="864"/>
        <w:gridCol w:w="3888"/>
      </w:tblGrid>
      <w:tr w:rsidR="006E03B4" w:rsidRPr="0048298C" w14:paraId="74F05EE3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F178EA" w14:textId="77777777" w:rsidR="006E03B4" w:rsidRPr="0048298C" w:rsidRDefault="006E03B4" w:rsidP="006E03B4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39B887A5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388839" w14:textId="77777777" w:rsidR="006E03B4" w:rsidRPr="0048298C" w:rsidRDefault="006E03B4" w:rsidP="007F0F3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ECEF741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0D8CDCDE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752858" w14:textId="77777777" w:rsidR="006E03B4" w:rsidRPr="0048298C" w:rsidRDefault="006E03B4" w:rsidP="007F0F38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5D9997CD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617986" w14:textId="77777777" w:rsidR="006E03B4" w:rsidRPr="0048298C" w:rsidRDefault="006E03B4" w:rsidP="007F0F3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E7FF2A7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1A31C338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01EF36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1542DE29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5181F8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6EF3CDF9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5F22982C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1AF544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5F3FF4D6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A0AC5B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3600FE25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7B53A163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BBCE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7B15B648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FEF04E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71559575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676C4B28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6344C8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45528333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800D81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1092B667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1B9C0332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8C3125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5D463CB2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9353D9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3104AE35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3F15E99B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3343C5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08BBB5A9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34C6C0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17B969A0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5C8741DA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AFA7EA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5BC99638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94D6DB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6C037AB4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1E236E42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F628C7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3D87394D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AE251B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3ED22006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02EB2DDD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4998EA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327C3907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A48A39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5D578DE3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39CF777D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4B1615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429AF035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FE0429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7F269BE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69ADC9F0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27CB9A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7CBAC0F0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88A9E8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CEAE05A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5ED11E79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28F5F2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7D70251E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4CF8CB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6DF15830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1AC8AF84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8AFDAC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4A3270AC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195160" w14:textId="77777777" w:rsidR="006E03B4" w:rsidRPr="0048298C" w:rsidRDefault="006E03B4" w:rsidP="00C07218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42539004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  <w:tr w:rsidR="006E03B4" w:rsidRPr="0048298C" w14:paraId="34ABE1CB" w14:textId="77777777" w:rsidTr="00C07218">
        <w:trPr>
          <w:trHeight w:val="576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020810" w14:textId="77777777" w:rsidR="006E03B4" w:rsidRPr="0048298C" w:rsidRDefault="006E03B4" w:rsidP="00C07218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ascii="Arial" w:hAnsi="Arial" w:cs="Arial"/>
              </w:rPr>
            </w:pP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</w:tcPr>
          <w:p w14:paraId="08FC0EA1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  <w:tc>
          <w:tcPr>
            <w:tcW w:w="8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C9EE89" w14:textId="77777777" w:rsidR="006E03B4" w:rsidRPr="0048298C" w:rsidRDefault="00C07218" w:rsidP="006859CF">
            <w:pPr>
              <w:rPr>
                <w:rFonts w:eastAsia="Calibri" w:cs="Arial"/>
                <w:sz w:val="18"/>
                <w:szCs w:val="18"/>
              </w:rPr>
            </w:pPr>
            <w:r w:rsidRPr="0048298C">
              <w:rPr>
                <w:rFonts w:eastAsia="Calibri" w:cs="Arial"/>
                <w:sz w:val="18"/>
                <w:szCs w:val="18"/>
              </w:rPr>
              <w:t>Monthly</w:t>
            </w:r>
          </w:p>
          <w:p w14:paraId="05D0D284" w14:textId="77777777" w:rsidR="00C07218" w:rsidRPr="0048298C" w:rsidRDefault="00C07218" w:rsidP="006859CF">
            <w:pPr>
              <w:rPr>
                <w:rFonts w:eastAsia="Calibri" w:cs="Arial"/>
                <w:sz w:val="18"/>
                <w:szCs w:val="18"/>
              </w:rPr>
            </w:pPr>
            <w:r w:rsidRPr="0048298C">
              <w:rPr>
                <w:rFonts w:eastAsia="Calibri" w:cs="Arial"/>
                <w:sz w:val="18"/>
                <w:szCs w:val="18"/>
              </w:rPr>
              <w:t>Total</w:t>
            </w:r>
          </w:p>
        </w:tc>
        <w:tc>
          <w:tcPr>
            <w:tcW w:w="3888" w:type="dxa"/>
            <w:tcBorders>
              <w:left w:val="single" w:sz="4" w:space="0" w:color="auto"/>
            </w:tcBorders>
          </w:tcPr>
          <w:p w14:paraId="3728D624" w14:textId="77777777" w:rsidR="006E03B4" w:rsidRPr="0048298C" w:rsidRDefault="006E03B4" w:rsidP="006859CF">
            <w:pPr>
              <w:rPr>
                <w:rFonts w:eastAsia="Calibri" w:cs="Arial"/>
              </w:rPr>
            </w:pPr>
          </w:p>
        </w:tc>
      </w:tr>
    </w:tbl>
    <w:p w14:paraId="410203DC" w14:textId="77777777" w:rsidR="006E03B4" w:rsidRPr="006859CF" w:rsidRDefault="006E03B4" w:rsidP="006859CF">
      <w:pPr>
        <w:spacing w:after="0" w:line="240" w:lineRule="auto"/>
        <w:rPr>
          <w:rFonts w:eastAsia="Calibri" w:cs="Arial"/>
          <w:sz w:val="20"/>
          <w:szCs w:val="20"/>
        </w:rPr>
      </w:pPr>
    </w:p>
    <w:sectPr w:rsidR="006E03B4" w:rsidRPr="006859CF" w:rsidSect="00914CBB">
      <w:footerReference w:type="default" r:id="rId11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D3BFF" w14:textId="77777777" w:rsidR="006A1ADC" w:rsidRDefault="006A1ADC" w:rsidP="00B94281">
      <w:pPr>
        <w:spacing w:after="0" w:line="240" w:lineRule="auto"/>
      </w:pPr>
      <w:r>
        <w:separator/>
      </w:r>
    </w:p>
  </w:endnote>
  <w:endnote w:type="continuationSeparator" w:id="0">
    <w:p w14:paraId="25CF9B93" w14:textId="77777777" w:rsidR="006A1ADC" w:rsidRDefault="006A1AD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B91A77C-E80C-418A-88BC-692DDE58A2DF}"/>
    <w:embedBold r:id="rId2" w:fontKey="{4AEBB658-2CCB-4603-A42B-8546573BF178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5FAFA648-556D-468C-ADB8-64AF5C616F54}"/>
    <w:embedBold r:id="rId4" w:fontKey="{46AFC428-F2DB-40E5-8B94-038AF674A16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411E48CD-F347-4DBD-A5F9-788A40624A0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9FC3BEB5-6654-4380-8F5A-E276304381F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4AF48" w14:textId="77777777" w:rsidR="00160F47" w:rsidRPr="00C07218" w:rsidRDefault="00C07218" w:rsidP="00C07218">
    <w:pPr>
      <w:pStyle w:val="Footer"/>
      <w:jc w:val="right"/>
      <w:rPr>
        <w:sz w:val="18"/>
        <w:szCs w:val="18"/>
      </w:rPr>
    </w:pPr>
    <w:r w:rsidRPr="00C07218">
      <w:rPr>
        <w:sz w:val="18"/>
        <w:szCs w:val="18"/>
      </w:rPr>
      <w:t>Water for Fire Fighting and Training</w:t>
    </w:r>
  </w:p>
  <w:p w14:paraId="37A540BD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CF348" w14:textId="77777777" w:rsidR="006A1ADC" w:rsidRDefault="006A1ADC" w:rsidP="00B94281">
      <w:pPr>
        <w:spacing w:after="0" w:line="240" w:lineRule="auto"/>
      </w:pPr>
      <w:r>
        <w:separator/>
      </w:r>
    </w:p>
  </w:footnote>
  <w:footnote w:type="continuationSeparator" w:id="0">
    <w:p w14:paraId="1AF12968" w14:textId="77777777" w:rsidR="006A1ADC" w:rsidRDefault="006A1ADC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913B8"/>
    <w:multiLevelType w:val="hybridMultilevel"/>
    <w:tmpl w:val="9210F5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B74D7"/>
    <w:multiLevelType w:val="hybridMultilevel"/>
    <w:tmpl w:val="4E64B2E6"/>
    <w:lvl w:ilvl="0" w:tplc="B0F05DEA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06B8C"/>
    <w:multiLevelType w:val="hybridMultilevel"/>
    <w:tmpl w:val="9EC2195C"/>
    <w:lvl w:ilvl="0" w:tplc="F146BDC8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900D6"/>
    <w:multiLevelType w:val="hybridMultilevel"/>
    <w:tmpl w:val="69682C02"/>
    <w:lvl w:ilvl="0" w:tplc="E85CA39E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67378"/>
    <w:multiLevelType w:val="hybridMultilevel"/>
    <w:tmpl w:val="DBECA5D4"/>
    <w:lvl w:ilvl="0" w:tplc="87E87936">
      <w:start w:val="1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101352"/>
    <w:multiLevelType w:val="hybridMultilevel"/>
    <w:tmpl w:val="4F28324C"/>
    <w:lvl w:ilvl="0" w:tplc="533A3076">
      <w:start w:val="17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B021EA3"/>
    <w:multiLevelType w:val="hybridMultilevel"/>
    <w:tmpl w:val="4EDA73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0"/>
  </w:num>
  <w:num w:numId="5">
    <w:abstractNumId w:val="8"/>
  </w:num>
  <w:num w:numId="6">
    <w:abstractNumId w:val="6"/>
  </w:num>
  <w:num w:numId="7">
    <w:abstractNumId w:val="1"/>
  </w:num>
  <w:num w:numId="8">
    <w:abstractNumId w:val="2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TrueType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TA2tzQ0MTE1MjRQ0lEKTi0uzszPAykwrAUAClOfdC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A6265"/>
    <w:rsid w:val="002B3172"/>
    <w:rsid w:val="002D027C"/>
    <w:rsid w:val="00380B78"/>
    <w:rsid w:val="003A66A1"/>
    <w:rsid w:val="003E0C9B"/>
    <w:rsid w:val="003E5A11"/>
    <w:rsid w:val="003F7D56"/>
    <w:rsid w:val="00402E66"/>
    <w:rsid w:val="00477BE2"/>
    <w:rsid w:val="0048298C"/>
    <w:rsid w:val="004C077A"/>
    <w:rsid w:val="004C5704"/>
    <w:rsid w:val="005327DF"/>
    <w:rsid w:val="005C3CA3"/>
    <w:rsid w:val="005D192F"/>
    <w:rsid w:val="0060370E"/>
    <w:rsid w:val="006247BF"/>
    <w:rsid w:val="00661A0B"/>
    <w:rsid w:val="00661F98"/>
    <w:rsid w:val="006856C3"/>
    <w:rsid w:val="006859CF"/>
    <w:rsid w:val="006A1ADC"/>
    <w:rsid w:val="006E03B4"/>
    <w:rsid w:val="00743F69"/>
    <w:rsid w:val="007C767C"/>
    <w:rsid w:val="007E4E12"/>
    <w:rsid w:val="007F0F38"/>
    <w:rsid w:val="007F2DE0"/>
    <w:rsid w:val="00807805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599C"/>
    <w:rsid w:val="00B05D2A"/>
    <w:rsid w:val="00B17148"/>
    <w:rsid w:val="00B263E2"/>
    <w:rsid w:val="00B428DA"/>
    <w:rsid w:val="00B62753"/>
    <w:rsid w:val="00B6532F"/>
    <w:rsid w:val="00B90FC2"/>
    <w:rsid w:val="00B94281"/>
    <w:rsid w:val="00BA44A5"/>
    <w:rsid w:val="00C07218"/>
    <w:rsid w:val="00C227F0"/>
    <w:rsid w:val="00C9518B"/>
    <w:rsid w:val="00CC6B52"/>
    <w:rsid w:val="00CD775B"/>
    <w:rsid w:val="00CE678F"/>
    <w:rsid w:val="00CF5E25"/>
    <w:rsid w:val="00D7202F"/>
    <w:rsid w:val="00DE6E6D"/>
    <w:rsid w:val="00DE6E9C"/>
    <w:rsid w:val="00E31BD0"/>
    <w:rsid w:val="00E33B22"/>
    <w:rsid w:val="00E57E7B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5D2DC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859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8D1D91-10DA-4116-A538-C16998CA2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</cp:revision>
  <cp:lastPrinted>2020-04-29T15:59:00Z</cp:lastPrinted>
  <dcterms:created xsi:type="dcterms:W3CDTF">2021-01-09T20:59:00Z</dcterms:created>
  <dcterms:modified xsi:type="dcterms:W3CDTF">2021-02-04T21:40:00Z</dcterms:modified>
</cp:coreProperties>
</file>